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CCAC2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bookmarkStart w:id="0" w:name="_GoBack"/>
      <w:bookmarkEnd w:id="0"/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tml</w:t>
      </w:r>
      <w:r w:rsidRPr="0017358D">
        <w:rPr>
          <w:rFonts w:ascii="Courier New" w:eastAsia="Times New Roman" w:hAnsi="Courier New" w:cs="Courier New"/>
          <w:color w:val="274796"/>
          <w:sz w:val="26"/>
          <w:szCs w:val="26"/>
          <w:lang w:eastAsia="en-IN"/>
        </w:rPr>
        <w:t xml:space="preserve"> </w:t>
      </w:r>
      <w:proofErr w:type="spellStart"/>
      <w:r w:rsidRPr="0017358D">
        <w:rPr>
          <w:rFonts w:ascii="Courier New" w:eastAsia="Times New Roman" w:hAnsi="Courier New" w:cs="Courier New"/>
          <w:color w:val="074726"/>
          <w:sz w:val="26"/>
          <w:szCs w:val="26"/>
          <w:lang w:eastAsia="en-IN"/>
        </w:rPr>
        <w:t>lang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"</w:t>
      </w:r>
      <w:proofErr w:type="spellStart"/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en</w:t>
      </w:r>
      <w:proofErr w:type="spellEnd"/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4A2B5DC0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ead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7CB87074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4ABF0CF3" w14:textId="5D72E275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function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validate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{</w:t>
      </w:r>
    </w:p>
    <w:p w14:paraId="1E609508" w14:textId="6A6E4EA0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var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ans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 xml:space="preserve">not 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to stop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7A4203B5" w14:textId="42CFAD31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if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 xml:space="preserve"> </w:t>
      </w:r>
      <w:r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50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{</w:t>
      </w:r>
    </w:p>
    <w:p w14:paraId="5195329C" w14:textId="50764256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    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ans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allow to board the bus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63C36E40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}</w:t>
      </w:r>
    </w:p>
    <w:p w14:paraId="5B697673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return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ans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77F1F483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}</w:t>
      </w:r>
    </w:p>
    <w:p w14:paraId="183E4485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27D770C5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ead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0F0DEFDD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body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24B7B0E7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360A4990" w14:textId="592BCAB0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var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 xml:space="preserve"> =</w:t>
      </w:r>
      <w:proofErr w:type="spellStart"/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parseInt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prompt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Enter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 xml:space="preserve"> number of passengers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43B4E344" w14:textId="417AB63E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var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statu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validate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0D7F8C43" w14:textId="6E0FAE74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document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.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write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You are &lt;b&gt;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+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statu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+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 xml:space="preserve">&lt;/b&gt; for 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board the bus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713490AC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089F0861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body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5811284F" w14:textId="77777777" w:rsidR="0017358D" w:rsidRPr="0017358D" w:rsidRDefault="0017358D" w:rsidP="0017358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tml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181E5C2C" w14:textId="638309E8" w:rsidR="001D4DCC" w:rsidRDefault="001D4DCC"/>
    <w:p w14:paraId="351FE299" w14:textId="2344CED7" w:rsidR="008C0D6D" w:rsidRDefault="008C0D6D"/>
    <w:p w14:paraId="21BFDDFB" w14:textId="58B3B1C9" w:rsidR="008C0D6D" w:rsidRDefault="008C0D6D"/>
    <w:p w14:paraId="00B8506D" w14:textId="39F2285C" w:rsidR="008C0D6D" w:rsidRDefault="008C0D6D"/>
    <w:p w14:paraId="1A032532" w14:textId="05B6B0F4" w:rsidR="008C0D6D" w:rsidRDefault="008C0D6D"/>
    <w:p w14:paraId="4CAF468C" w14:textId="7B3254C1" w:rsidR="008C0D6D" w:rsidRDefault="008C0D6D"/>
    <w:p w14:paraId="54EA5F88" w14:textId="3E5FC224" w:rsidR="008C0D6D" w:rsidRDefault="008C0D6D"/>
    <w:p w14:paraId="7AA7C1D5" w14:textId="10C3F1A8" w:rsidR="008C0D6D" w:rsidRDefault="008C0D6D"/>
    <w:p w14:paraId="481A7573" w14:textId="3A189831" w:rsidR="008C0D6D" w:rsidRDefault="008C0D6D"/>
    <w:p w14:paraId="5C935A5A" w14:textId="1BFE24A3" w:rsidR="008C0D6D" w:rsidRDefault="008C0D6D"/>
    <w:p w14:paraId="7FD030F1" w14:textId="70F28270" w:rsidR="008C0D6D" w:rsidRDefault="008C0D6D"/>
    <w:p w14:paraId="2282EA51" w14:textId="1363E0FF" w:rsidR="008C0D6D" w:rsidRDefault="008C0D6D"/>
    <w:p w14:paraId="79BB599F" w14:textId="236A1170" w:rsidR="008C0D6D" w:rsidRDefault="008C0D6D"/>
    <w:p w14:paraId="372BC616" w14:textId="255B1003" w:rsidR="008C0D6D" w:rsidRDefault="008C0D6D"/>
    <w:p w14:paraId="31820AA6" w14:textId="64DF47B0" w:rsidR="008C0D6D" w:rsidRDefault="008C0D6D"/>
    <w:p w14:paraId="3E7BE99F" w14:textId="32BE4E08" w:rsidR="008C0D6D" w:rsidRDefault="008C0D6D"/>
    <w:p w14:paraId="0C5DDE76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lastRenderedPageBreak/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tml</w:t>
      </w:r>
      <w:r w:rsidRPr="0017358D">
        <w:rPr>
          <w:rFonts w:ascii="Courier New" w:eastAsia="Times New Roman" w:hAnsi="Courier New" w:cs="Courier New"/>
          <w:color w:val="274796"/>
          <w:sz w:val="26"/>
          <w:szCs w:val="26"/>
          <w:lang w:eastAsia="en-IN"/>
        </w:rPr>
        <w:t xml:space="preserve"> </w:t>
      </w:r>
      <w:proofErr w:type="spellStart"/>
      <w:r w:rsidRPr="0017358D">
        <w:rPr>
          <w:rFonts w:ascii="Courier New" w:eastAsia="Times New Roman" w:hAnsi="Courier New" w:cs="Courier New"/>
          <w:color w:val="074726"/>
          <w:sz w:val="26"/>
          <w:szCs w:val="26"/>
          <w:lang w:eastAsia="en-IN"/>
        </w:rPr>
        <w:t>lang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"</w:t>
      </w:r>
      <w:proofErr w:type="spellStart"/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en</w:t>
      </w:r>
      <w:proofErr w:type="spellEnd"/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082C0C3E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ead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1CDE62EB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1A859449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function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validate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{</w:t>
      </w:r>
    </w:p>
    <w:p w14:paraId="11966FDE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var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ans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 xml:space="preserve">not 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to stop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534E45BA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if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 xml:space="preserve"> </w:t>
      </w:r>
      <w:r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50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{</w:t>
      </w:r>
    </w:p>
    <w:p w14:paraId="7CD5E59B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    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ans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allow to board the bus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34D660DF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}</w:t>
      </w:r>
    </w:p>
    <w:p w14:paraId="1F4F24B4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return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ans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3A3FD120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}</w:t>
      </w:r>
    </w:p>
    <w:p w14:paraId="3D469A42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5898A374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ead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72C36BEF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body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4E10A503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6F974139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var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 xml:space="preserve"> =</w:t>
      </w:r>
      <w:proofErr w:type="spellStart"/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parseInt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prompt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Enter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 xml:space="preserve"> number of passengers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18AE1F72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var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statu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=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validate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number of passenger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6AF91614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    </w:t>
      </w:r>
      <w:proofErr w:type="spellStart"/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document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.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write</w:t>
      </w:r>
      <w:proofErr w:type="spellEnd"/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(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You are &lt;b&gt;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+</w:t>
      </w: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>status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+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 xml:space="preserve">&lt;/b&gt; for </w:t>
      </w:r>
      <w:r>
        <w:rPr>
          <w:rFonts w:ascii="Courier New" w:eastAsia="Times New Roman" w:hAnsi="Courier New" w:cs="Courier New"/>
          <w:color w:val="0000E6"/>
          <w:sz w:val="26"/>
          <w:szCs w:val="26"/>
          <w:lang w:eastAsia="en-IN"/>
        </w:rPr>
        <w:t>board the bus</w:t>
      </w:r>
      <w:r w:rsidRPr="0017358D">
        <w:rPr>
          <w:rFonts w:ascii="Courier New" w:eastAsia="Times New Roman" w:hAnsi="Courier New" w:cs="Courier New"/>
          <w:color w:val="800000"/>
          <w:sz w:val="26"/>
          <w:szCs w:val="26"/>
          <w:lang w:eastAsia="en-IN"/>
        </w:rPr>
        <w:t>"</w:t>
      </w:r>
      <w:r w:rsidRPr="0017358D">
        <w:rPr>
          <w:rFonts w:ascii="Courier New" w:eastAsia="Times New Roman" w:hAnsi="Courier New" w:cs="Courier New"/>
          <w:color w:val="808030"/>
          <w:sz w:val="26"/>
          <w:szCs w:val="26"/>
          <w:lang w:eastAsia="en-IN"/>
        </w:rPr>
        <w:t>)</w:t>
      </w:r>
      <w:r w:rsidRPr="0017358D">
        <w:rPr>
          <w:rFonts w:ascii="Courier New" w:eastAsia="Times New Roman" w:hAnsi="Courier New" w:cs="Courier New"/>
          <w:color w:val="800080"/>
          <w:sz w:val="26"/>
          <w:szCs w:val="26"/>
          <w:lang w:eastAsia="en-IN"/>
        </w:rPr>
        <w:t>;</w:t>
      </w:r>
    </w:p>
    <w:p w14:paraId="70D0E9E9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  <w:t xml:space="preserve">    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script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19AA782C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body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3BD0F272" w14:textId="4114CD26" w:rsidR="008C0D6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</w:pP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lt;/</w:t>
      </w:r>
      <w:r w:rsidRPr="0017358D">
        <w:rPr>
          <w:rFonts w:ascii="Courier New" w:eastAsia="Times New Roman" w:hAnsi="Courier New" w:cs="Courier New"/>
          <w:b/>
          <w:bCs/>
          <w:color w:val="800000"/>
          <w:sz w:val="26"/>
          <w:szCs w:val="26"/>
          <w:lang w:eastAsia="en-IN"/>
        </w:rPr>
        <w:t>html</w:t>
      </w:r>
      <w:r w:rsidRPr="0017358D">
        <w:rPr>
          <w:rFonts w:ascii="Courier New" w:eastAsia="Times New Roman" w:hAnsi="Courier New" w:cs="Courier New"/>
          <w:color w:val="A65700"/>
          <w:sz w:val="26"/>
          <w:szCs w:val="26"/>
          <w:lang w:eastAsia="en-IN"/>
        </w:rPr>
        <w:t>&gt;</w:t>
      </w:r>
    </w:p>
    <w:p w14:paraId="560F022C" w14:textId="18D323E2" w:rsidR="008C0D6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</w:p>
    <w:p w14:paraId="77145D08" w14:textId="77777777" w:rsidR="008C0D6D" w:rsidRPr="0017358D" w:rsidRDefault="008C0D6D" w:rsidP="008C0D6D">
      <w:pPr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6"/>
          <w:szCs w:val="26"/>
          <w:lang w:eastAsia="en-IN"/>
        </w:rPr>
      </w:pPr>
    </w:p>
    <w:p w14:paraId="59F1DDAC" w14:textId="77777777" w:rsidR="008C0D6D" w:rsidRDefault="008C0D6D" w:rsidP="008C0D6D"/>
    <w:p w14:paraId="49C45781" w14:textId="77777777" w:rsidR="008C0D6D" w:rsidRDefault="008C0D6D"/>
    <w:sectPr w:rsidR="008C0D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3BD26" w14:textId="77777777" w:rsidR="00B13E5C" w:rsidRDefault="00B13E5C" w:rsidP="008C0D6D">
      <w:pPr>
        <w:spacing w:after="0" w:line="240" w:lineRule="auto"/>
      </w:pPr>
      <w:r>
        <w:separator/>
      </w:r>
    </w:p>
  </w:endnote>
  <w:endnote w:type="continuationSeparator" w:id="0">
    <w:p w14:paraId="1D25A690" w14:textId="77777777" w:rsidR="00B13E5C" w:rsidRDefault="00B13E5C" w:rsidP="008C0D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D207D" w14:textId="77777777" w:rsidR="00B13E5C" w:rsidRDefault="00B13E5C" w:rsidP="008C0D6D">
      <w:pPr>
        <w:spacing w:after="0" w:line="240" w:lineRule="auto"/>
      </w:pPr>
      <w:r>
        <w:separator/>
      </w:r>
    </w:p>
  </w:footnote>
  <w:footnote w:type="continuationSeparator" w:id="0">
    <w:p w14:paraId="25C9AE01" w14:textId="77777777" w:rsidR="00B13E5C" w:rsidRDefault="00B13E5C" w:rsidP="008C0D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TK2NDQ3Njc1sTRV0lEKTi0uzszPAykwqgUAhW7/nCwAAAA="/>
  </w:docVars>
  <w:rsids>
    <w:rsidRoot w:val="0017358D"/>
    <w:rsid w:val="0017358D"/>
    <w:rsid w:val="001D4DCC"/>
    <w:rsid w:val="002421CE"/>
    <w:rsid w:val="00603B32"/>
    <w:rsid w:val="008C0D6D"/>
    <w:rsid w:val="00B13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DCAE9"/>
  <w15:chartTrackingRefBased/>
  <w15:docId w15:val="{076150F3-EB7B-473D-BD22-B13F51C05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3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358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C0D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D6D"/>
  </w:style>
  <w:style w:type="paragraph" w:styleId="Footer">
    <w:name w:val="footer"/>
    <w:basedOn w:val="Normal"/>
    <w:link w:val="FooterChar"/>
    <w:uiPriority w:val="99"/>
    <w:unhideWhenUsed/>
    <w:rsid w:val="008C0D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3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duddyala</dc:creator>
  <cp:keywords/>
  <dc:description/>
  <cp:lastModifiedBy>varun duddyala</cp:lastModifiedBy>
  <cp:revision>2</cp:revision>
  <dcterms:created xsi:type="dcterms:W3CDTF">2020-07-07T07:52:00Z</dcterms:created>
  <dcterms:modified xsi:type="dcterms:W3CDTF">2020-07-07T07:52:00Z</dcterms:modified>
</cp:coreProperties>
</file>